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A142" w14:textId="77777777" w:rsidR="002B1E4A" w:rsidRPr="00974BCD" w:rsidRDefault="002B1E4A" w:rsidP="002B1E4A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974BCD">
        <w:rPr>
          <w:rFonts w:ascii="Arial" w:hAnsi="Arial" w:cs="Arial"/>
          <w:b/>
          <w:bCs/>
          <w:sz w:val="28"/>
          <w:szCs w:val="28"/>
          <w:u w:val="single"/>
        </w:rPr>
        <w:t>Reverse a Number</w:t>
      </w:r>
    </w:p>
    <w:p w14:paraId="5AAD1D98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Question:</w:t>
      </w:r>
    </w:p>
    <w:p w14:paraId="3E552809" w14:textId="77777777" w:rsidR="002B1E4A" w:rsidRPr="00D834EA" w:rsidRDefault="002B1E4A" w:rsidP="002B1E4A">
      <w:pPr>
        <w:numPr>
          <w:ilvl w:val="0"/>
          <w:numId w:val="2"/>
        </w:numPr>
        <w:shd w:val="clear" w:color="auto" w:fill="FDFDFD"/>
        <w:spacing w:before="100" w:beforeAutospacing="1" w:after="300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You've to display the digits of a number in reverse.</w:t>
      </w:r>
    </w:p>
    <w:p w14:paraId="63EDB69C" w14:textId="77777777" w:rsidR="002B1E4A" w:rsidRPr="00D834EA" w:rsidRDefault="002B1E4A" w:rsidP="002B1E4A">
      <w:pPr>
        <w:numPr>
          <w:ilvl w:val="0"/>
          <w:numId w:val="2"/>
        </w:numPr>
        <w:shd w:val="clear" w:color="auto" w:fill="FDFDFD"/>
        <w:spacing w:before="100" w:beforeAutospacing="1" w:after="300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Take as input "n", the number for which digits have to be displayed in reverse.</w:t>
      </w:r>
    </w:p>
    <w:p w14:paraId="31837A9B" w14:textId="77777777" w:rsidR="002B1E4A" w:rsidRPr="00D834EA" w:rsidRDefault="002B1E4A" w:rsidP="002B1E4A">
      <w:pPr>
        <w:numPr>
          <w:ilvl w:val="0"/>
          <w:numId w:val="2"/>
        </w:numPr>
        <w:shd w:val="clear" w:color="auto" w:fill="FDFDFD"/>
        <w:spacing w:before="100" w:beforeAutospacing="1" w:after="300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Print the digits of the number line-wise but in reverse order.</w:t>
      </w:r>
    </w:p>
    <w:p w14:paraId="1C03506C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Input format:</w:t>
      </w:r>
    </w:p>
    <w:p w14:paraId="4630F6FB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"n" where n is an integer.</w:t>
      </w:r>
    </w:p>
    <w:p w14:paraId="5F7FDA6A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Output format:</w:t>
      </w:r>
    </w:p>
    <w:p w14:paraId="46EB0F8A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d1</w:t>
      </w:r>
    </w:p>
    <w:p w14:paraId="42C004B6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d2</w:t>
      </w:r>
    </w:p>
    <w:p w14:paraId="5B81A351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d3</w:t>
      </w:r>
    </w:p>
    <w:p w14:paraId="1763352B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... digits of the number in reverse</w:t>
      </w:r>
    </w:p>
    <w:p w14:paraId="53FB64D2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Constraints:</w:t>
      </w:r>
    </w:p>
    <w:p w14:paraId="6E57C0F3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1 &lt;= n &lt; 10^9</w:t>
      </w:r>
    </w:p>
    <w:p w14:paraId="3792235D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Solution Approach:</w:t>
      </w:r>
    </w:p>
    <w:p w14:paraId="7C636EA3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color w:val="484848"/>
          <w:sz w:val="28"/>
          <w:szCs w:val="28"/>
        </w:rPr>
        <w:t>Take 754 for instance &amp; Keep dividing it by 10 and extracting the digit for display by storing the remainder of the division until the dividend becomes 0 or while the dividend is greater than zero.</w:t>
      </w:r>
    </w:p>
    <w:p w14:paraId="0D986AD7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974BCD">
        <w:rPr>
          <w:rFonts w:ascii="Arial" w:eastAsia="Times New Roman" w:hAnsi="Arial" w:cs="Arial"/>
          <w:noProof/>
          <w:color w:val="484848"/>
          <w:sz w:val="28"/>
          <w:szCs w:val="28"/>
        </w:rPr>
        <w:lastRenderedPageBreak/>
        <mc:AlternateContent>
          <mc:Choice Requires="wps">
            <w:drawing>
              <wp:inline distT="0" distB="0" distL="0" distR="0" wp14:anchorId="1E01ED5B" wp14:editId="4AFB7A66">
                <wp:extent cx="304800" cy="304800"/>
                <wp:effectExtent l="0" t="0" r="0" b="0"/>
                <wp:docPr id="9" name="Rectangl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FDCDEE" id="Rectangle 9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xEbc1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974BCD">
        <w:rPr>
          <w:rFonts w:ascii="Arial" w:eastAsia="Times New Roman" w:hAnsi="Arial" w:cs="Arial"/>
          <w:noProof/>
          <w:color w:val="484848"/>
          <w:sz w:val="28"/>
          <w:szCs w:val="28"/>
        </w:rPr>
        <w:drawing>
          <wp:inline distT="0" distB="0" distL="0" distR="0" wp14:anchorId="2C9379B1" wp14:editId="30B03E96">
            <wp:extent cx="4524375" cy="26479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764E4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834EA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An algorithmic approach for the same:</w:t>
      </w:r>
    </w:p>
    <w:p w14:paraId="6CF64DCD" w14:textId="77777777" w:rsidR="002B1E4A" w:rsidRPr="00D834EA" w:rsidRDefault="002B1E4A" w:rsidP="002B1E4A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974BCD">
        <w:rPr>
          <w:rFonts w:ascii="Arial" w:eastAsia="Times New Roman" w:hAnsi="Arial" w:cs="Arial"/>
          <w:noProof/>
          <w:color w:val="484848"/>
          <w:sz w:val="28"/>
          <w:szCs w:val="28"/>
        </w:rPr>
        <mc:AlternateContent>
          <mc:Choice Requires="wps">
            <w:drawing>
              <wp:inline distT="0" distB="0" distL="0" distR="0" wp14:anchorId="745DDEAD" wp14:editId="5034790D">
                <wp:extent cx="304800" cy="304800"/>
                <wp:effectExtent l="0" t="0" r="0" b="0"/>
                <wp:docPr id="7" name="Rectangl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016E0C" id="Rectangle 7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5MtuE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974BCD">
        <w:rPr>
          <w:rFonts w:ascii="Arial" w:eastAsia="Times New Roman" w:hAnsi="Arial" w:cs="Arial"/>
          <w:noProof/>
          <w:color w:val="484848"/>
          <w:sz w:val="28"/>
          <w:szCs w:val="28"/>
        </w:rPr>
        <w:drawing>
          <wp:inline distT="0" distB="0" distL="0" distR="0" wp14:anchorId="0814B846" wp14:editId="1DEE1306">
            <wp:extent cx="4514850" cy="44100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441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39C8C" w14:textId="77777777" w:rsidR="002B1E4A" w:rsidRPr="00974BCD" w:rsidRDefault="002B1E4A" w:rsidP="002B1E4A">
      <w:pPr>
        <w:rPr>
          <w:rFonts w:ascii="Arial" w:hAnsi="Arial" w:cs="Arial"/>
          <w:sz w:val="28"/>
          <w:szCs w:val="28"/>
        </w:rPr>
      </w:pPr>
    </w:p>
    <w:p w14:paraId="4B697010" w14:textId="77777777" w:rsidR="002B1E4A" w:rsidRPr="00974BCD" w:rsidRDefault="002B1E4A" w:rsidP="002B1E4A">
      <w:pPr>
        <w:rPr>
          <w:rFonts w:ascii="Arial" w:hAnsi="Arial" w:cs="Arial"/>
          <w:b/>
          <w:bCs/>
          <w:sz w:val="28"/>
          <w:szCs w:val="28"/>
        </w:rPr>
      </w:pPr>
      <w:r w:rsidRPr="00974BCD">
        <w:rPr>
          <w:rFonts w:ascii="Arial" w:hAnsi="Arial" w:cs="Arial"/>
          <w:b/>
          <w:bCs/>
          <w:sz w:val="28"/>
          <w:szCs w:val="28"/>
        </w:rPr>
        <w:lastRenderedPageBreak/>
        <w:t>Programming Implementation (in Java)</w:t>
      </w:r>
    </w:p>
    <w:p w14:paraId="26FD0169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569CD6"/>
          <w:sz w:val="28"/>
          <w:szCs w:val="28"/>
        </w:rPr>
        <w:t>impor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java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util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*;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                       </w:t>
      </w:r>
    </w:p>
    <w:p w14:paraId="532BECB0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569CD6"/>
          <w:sz w:val="28"/>
          <w:szCs w:val="28"/>
        </w:rPr>
        <w:t>public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class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Mai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{</w:t>
      </w:r>
    </w:p>
    <w:p w14:paraId="57240A15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1CA3A1EC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public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static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void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mai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String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[]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rgs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{</w:t>
      </w:r>
    </w:p>
    <w:p w14:paraId="4C87897D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Scanner sc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new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Scanner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System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i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;</w:t>
      </w:r>
    </w:p>
    <w:p w14:paraId="06B26771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n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sc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nextIn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);</w:t>
      </w:r>
    </w:p>
    <w:p w14:paraId="0537042A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2AA775E2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while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!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B5CEA8"/>
          <w:sz w:val="28"/>
          <w:szCs w:val="28"/>
        </w:rPr>
        <w:t>0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{</w:t>
      </w:r>
    </w:p>
    <w:p w14:paraId="75622289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n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digit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%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B5CEA8"/>
          <w:sz w:val="28"/>
          <w:szCs w:val="28"/>
        </w:rPr>
        <w:t>10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;</w:t>
      </w:r>
    </w:p>
    <w:p w14:paraId="50D3CDE4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/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B5CEA8"/>
          <w:sz w:val="28"/>
          <w:szCs w:val="28"/>
        </w:rPr>
        <w:t>10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;</w:t>
      </w:r>
    </w:p>
    <w:p w14:paraId="688E81DC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3E18D38D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System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ou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printl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digi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;</w:t>
      </w:r>
    </w:p>
    <w:p w14:paraId="5978A103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</w:p>
    <w:p w14:paraId="03C5D34D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</w:p>
    <w:p w14:paraId="5747D0F7" w14:textId="77777777" w:rsidR="002B1E4A" w:rsidRPr="00974BCD" w:rsidRDefault="002B1E4A" w:rsidP="002B1E4A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</w:p>
    <w:p w14:paraId="79288312" w14:textId="77777777" w:rsidR="002B1E4A" w:rsidRPr="00974BCD" w:rsidRDefault="002B1E4A" w:rsidP="002B1E4A">
      <w:pPr>
        <w:rPr>
          <w:rFonts w:ascii="Arial" w:hAnsi="Arial" w:cs="Arial"/>
          <w:b/>
          <w:bCs/>
          <w:sz w:val="28"/>
          <w:szCs w:val="28"/>
        </w:rPr>
      </w:pPr>
    </w:p>
    <w:p w14:paraId="22394699" w14:textId="77777777" w:rsidR="002B1E4A" w:rsidRPr="00974BCD" w:rsidRDefault="002B1E4A" w:rsidP="002B1E4A">
      <w:pPr>
        <w:rPr>
          <w:rFonts w:ascii="Arial" w:hAnsi="Arial" w:cs="Arial"/>
          <w:b/>
          <w:bCs/>
          <w:sz w:val="28"/>
          <w:szCs w:val="28"/>
        </w:rPr>
      </w:pPr>
      <w:r w:rsidRPr="00974BCD">
        <w:rPr>
          <w:rFonts w:ascii="Arial" w:hAnsi="Arial" w:cs="Arial"/>
          <w:b/>
          <w:bCs/>
          <w:sz w:val="28"/>
          <w:szCs w:val="28"/>
        </w:rPr>
        <w:t>Space &amp; Time Complexity Analysis</w:t>
      </w:r>
    </w:p>
    <w:p w14:paraId="0A561535" w14:textId="77777777" w:rsidR="002B1E4A" w:rsidRPr="00974BCD" w:rsidRDefault="002B1E4A" w:rsidP="002B1E4A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8"/>
          <w:szCs w:val="28"/>
        </w:rPr>
      </w:pPr>
      <w:r w:rsidRPr="00974BCD">
        <w:rPr>
          <w:rFonts w:ascii="Arial" w:hAnsi="Arial" w:cs="Arial"/>
          <w:sz w:val="28"/>
          <w:szCs w:val="28"/>
        </w:rPr>
        <w:t xml:space="preserve">What is the </w:t>
      </w:r>
      <w:r w:rsidRPr="00974BCD">
        <w:rPr>
          <w:rFonts w:ascii="Arial" w:hAnsi="Arial" w:cs="Arial"/>
          <w:b/>
          <w:bCs/>
          <w:sz w:val="28"/>
          <w:szCs w:val="28"/>
        </w:rPr>
        <w:t>time complexity</w:t>
      </w:r>
      <w:r w:rsidRPr="00974BCD">
        <w:rPr>
          <w:rFonts w:ascii="Arial" w:hAnsi="Arial" w:cs="Arial"/>
          <w:sz w:val="28"/>
          <w:szCs w:val="28"/>
        </w:rPr>
        <w:t xml:space="preserve"> of the above solution ?</w:t>
      </w:r>
    </w:p>
    <w:p w14:paraId="23783985" w14:textId="77777777" w:rsidR="002B1E4A" w:rsidRPr="00974BCD" w:rsidRDefault="002B1E4A" w:rsidP="002B1E4A">
      <w:pPr>
        <w:pStyle w:val="ListParagraph"/>
        <w:ind w:left="0"/>
        <w:rPr>
          <w:rFonts w:ascii="Arial" w:hAnsi="Arial" w:cs="Arial"/>
          <w:sz w:val="28"/>
          <w:szCs w:val="28"/>
        </w:rPr>
      </w:pPr>
    </w:p>
    <w:p w14:paraId="56435DAF" w14:textId="77777777" w:rsidR="002B1E4A" w:rsidRPr="00974BCD" w:rsidRDefault="002B1E4A" w:rsidP="002B1E4A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  <w:r w:rsidRPr="00974BCD">
        <w:rPr>
          <w:rFonts w:ascii="Arial" w:hAnsi="Arial" w:cs="Arial"/>
          <w:sz w:val="28"/>
          <w:szCs w:val="28"/>
        </w:rPr>
        <w:t xml:space="preserve">Since, we are running a loop which reduces the number digit by digit, i.e. extracts one digit in each iteration, time complexity will be O(number of digits). Now, for a number N, number of digits will be </w:t>
      </w:r>
      <m:oMath>
        <m:r>
          <w:rPr>
            <w:rFonts w:ascii="Cambria Math" w:hAnsi="Cambria Math" w:cs="Arial"/>
            <w:sz w:val="28"/>
            <w:szCs w:val="28"/>
          </w:rPr>
          <m:t xml:space="preserve">floor </m:t>
        </m:r>
        <m:d>
          <m:dPr>
            <m:ctrlPr>
              <w:rPr>
                <w:rFonts w:ascii="Cambria Math" w:hAnsi="Cambria Math" w:cs="Arial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Arial"/>
                <w:sz w:val="28"/>
                <w:szCs w:val="28"/>
              </w:rPr>
              <m:t>log N</m:t>
            </m:r>
          </m:e>
        </m:d>
        <m:r>
          <w:rPr>
            <w:rFonts w:ascii="Cambria Math" w:hAnsi="Cambria Math" w:cs="Arial"/>
            <w:sz w:val="28"/>
            <w:szCs w:val="28"/>
          </w:rPr>
          <m:t xml:space="preserve">. </m:t>
        </m:r>
      </m:oMath>
      <w:r w:rsidRPr="00974BCD">
        <w:rPr>
          <w:rFonts w:ascii="Arial" w:eastAsiaTheme="minorEastAsia" w:hAnsi="Arial" w:cs="Arial"/>
          <w:sz w:val="28"/>
          <w:szCs w:val="28"/>
        </w:rPr>
        <w:t>Hence time complexity will turn out to be O(log N).</w:t>
      </w:r>
    </w:p>
    <w:p w14:paraId="716DEF84" w14:textId="77777777" w:rsidR="002B1E4A" w:rsidRPr="00974BCD" w:rsidRDefault="002B1E4A" w:rsidP="002B1E4A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</w:p>
    <w:p w14:paraId="218A9F34" w14:textId="77777777" w:rsidR="002B1E4A" w:rsidRPr="00974BCD" w:rsidRDefault="002B1E4A" w:rsidP="002B1E4A">
      <w:pPr>
        <w:pStyle w:val="ListParagraph"/>
        <w:numPr>
          <w:ilvl w:val="0"/>
          <w:numId w:val="1"/>
        </w:numPr>
        <w:ind w:left="0"/>
        <w:rPr>
          <w:rFonts w:ascii="Arial" w:eastAsiaTheme="minorEastAsia" w:hAnsi="Arial" w:cs="Arial"/>
          <w:sz w:val="28"/>
          <w:szCs w:val="28"/>
        </w:rPr>
      </w:pPr>
      <w:r w:rsidRPr="00974BCD">
        <w:rPr>
          <w:rFonts w:ascii="Arial" w:eastAsiaTheme="minorEastAsia" w:hAnsi="Arial" w:cs="Arial"/>
          <w:sz w:val="28"/>
          <w:szCs w:val="28"/>
        </w:rPr>
        <w:t xml:space="preserve">What is the </w:t>
      </w:r>
      <w:r w:rsidRPr="00974BCD">
        <w:rPr>
          <w:rFonts w:ascii="Arial" w:eastAsiaTheme="minorEastAsia" w:hAnsi="Arial" w:cs="Arial"/>
          <w:b/>
          <w:bCs/>
          <w:sz w:val="28"/>
          <w:szCs w:val="28"/>
        </w:rPr>
        <w:t>space complexity</w:t>
      </w:r>
      <w:r w:rsidRPr="00974BCD">
        <w:rPr>
          <w:rFonts w:ascii="Arial" w:eastAsiaTheme="minorEastAsia" w:hAnsi="Arial" w:cs="Arial"/>
          <w:sz w:val="28"/>
          <w:szCs w:val="28"/>
        </w:rPr>
        <w:t xml:space="preserve"> of above solution ?</w:t>
      </w:r>
    </w:p>
    <w:p w14:paraId="5E0A584B" w14:textId="77777777" w:rsidR="002B1E4A" w:rsidRPr="00974BCD" w:rsidRDefault="002B1E4A" w:rsidP="002B1E4A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</w:p>
    <w:p w14:paraId="4DEA1D3F" w14:textId="77777777" w:rsidR="002B1E4A" w:rsidRPr="00974BCD" w:rsidRDefault="002B1E4A" w:rsidP="002B1E4A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  <w:r w:rsidRPr="00974BCD">
        <w:rPr>
          <w:rFonts w:ascii="Arial" w:eastAsiaTheme="minorEastAsia" w:hAnsi="Arial" w:cs="Arial"/>
          <w:sz w:val="28"/>
          <w:szCs w:val="28"/>
        </w:rPr>
        <w:t>We are not using any data structure, hence it is taking constant space. Thus space complexity will be O(1).</w:t>
      </w:r>
    </w:p>
    <w:p w14:paraId="2970D839" w14:textId="77777777" w:rsidR="002B1E4A" w:rsidRPr="00974BCD" w:rsidRDefault="002B1E4A" w:rsidP="002B1E4A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</w:p>
    <w:p w14:paraId="6923D07B" w14:textId="77777777" w:rsidR="002B1E4A" w:rsidRPr="00C5186C" w:rsidRDefault="002B1E4A" w:rsidP="002B1E4A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  <w:r w:rsidRPr="00C5186C">
        <w:rPr>
          <w:rFonts w:ascii="Arial" w:eastAsiaTheme="minorEastAsia" w:hAnsi="Arial" w:cs="Arial"/>
          <w:b/>
          <w:bCs/>
          <w:sz w:val="28"/>
          <w:szCs w:val="28"/>
        </w:rPr>
        <w:t>Asked in Companies</w:t>
      </w:r>
      <w:r>
        <w:rPr>
          <w:rFonts w:ascii="Arial" w:eastAsiaTheme="minorEastAsia" w:hAnsi="Arial" w:cs="Arial"/>
          <w:b/>
          <w:bCs/>
          <w:sz w:val="28"/>
          <w:szCs w:val="28"/>
        </w:rPr>
        <w:t xml:space="preserve">: </w:t>
      </w:r>
      <w:r>
        <w:rPr>
          <w:rFonts w:ascii="Arial" w:eastAsiaTheme="minorEastAsia" w:hAnsi="Arial" w:cs="Arial"/>
          <w:sz w:val="28"/>
          <w:szCs w:val="28"/>
        </w:rPr>
        <w:t>MakeMyTrip, MAQ Software</w:t>
      </w:r>
    </w:p>
    <w:p w14:paraId="7FEC41DC" w14:textId="77777777" w:rsidR="001D779A" w:rsidRDefault="001D779A"/>
    <w:sectPr w:rsidR="001D77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B095E"/>
    <w:multiLevelType w:val="multilevel"/>
    <w:tmpl w:val="0CC66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807EF2"/>
    <w:multiLevelType w:val="hybridMultilevel"/>
    <w:tmpl w:val="D930A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tzQ2szS0NDa0NLRQ0lEKTi0uzszPAykwrAUATrQuaCwAAAA="/>
  </w:docVars>
  <w:rsids>
    <w:rsidRoot w:val="00A7274A"/>
    <w:rsid w:val="001D779A"/>
    <w:rsid w:val="002B1E4A"/>
    <w:rsid w:val="00A72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286F3A-39AB-42E5-BBEC-A958B505F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E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t aggarwal</dc:creator>
  <cp:keywords/>
  <dc:description/>
  <cp:lastModifiedBy>archit aggarwal</cp:lastModifiedBy>
  <cp:revision>2</cp:revision>
  <dcterms:created xsi:type="dcterms:W3CDTF">2021-06-11T10:02:00Z</dcterms:created>
  <dcterms:modified xsi:type="dcterms:W3CDTF">2021-06-11T10:02:00Z</dcterms:modified>
</cp:coreProperties>
</file>